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EDA" w:rsidRPr="009F5D24" w:rsidRDefault="007C3EDA" w:rsidP="007C3EDA">
      <w:pPr>
        <w:tabs>
          <w:tab w:val="right" w:pos="9354"/>
        </w:tabs>
        <w:spacing w:before="99"/>
        <w:ind w:left="311"/>
        <w:outlineLvl w:val="0"/>
        <w:rPr>
          <w:b/>
          <w:bCs/>
          <w:sz w:val="24"/>
          <w:szCs w:val="24"/>
        </w:rPr>
      </w:pPr>
      <w:r w:rsidRPr="009F5D24">
        <w:rPr>
          <w:b/>
          <w:bCs/>
          <w:sz w:val="24"/>
          <w:szCs w:val="24"/>
        </w:rPr>
        <w:t>RATE DETERMINED BY</w:t>
      </w:r>
      <w:r w:rsidRPr="009F5D24">
        <w:rPr>
          <w:b/>
          <w:bCs/>
          <w:spacing w:val="-4"/>
          <w:sz w:val="24"/>
          <w:szCs w:val="24"/>
        </w:rPr>
        <w:t xml:space="preserve"> </w:t>
      </w:r>
      <w:r w:rsidRPr="009F5D24">
        <w:rPr>
          <w:b/>
          <w:bCs/>
          <w:sz w:val="24"/>
          <w:szCs w:val="24"/>
        </w:rPr>
        <w:t>HOURS</w:t>
      </w:r>
      <w:r w:rsidRPr="009F5D24">
        <w:rPr>
          <w:b/>
          <w:bCs/>
          <w:sz w:val="24"/>
          <w:szCs w:val="24"/>
        </w:rPr>
        <w:tab/>
        <w:t>9202.2</w:t>
      </w:r>
    </w:p>
    <w:p w:rsidR="007C3EDA" w:rsidRPr="009F5D24" w:rsidRDefault="007C3EDA" w:rsidP="007C3EDA">
      <w:pPr>
        <w:ind w:left="311"/>
        <w:rPr>
          <w:sz w:val="24"/>
          <w:szCs w:val="24"/>
        </w:rPr>
      </w:pPr>
      <w:r w:rsidRPr="009F5D24">
        <w:rPr>
          <w:sz w:val="24"/>
          <w:szCs w:val="24"/>
        </w:rPr>
        <w:t>(</w:t>
      </w:r>
      <w:del w:id="0" w:author="Miles, Janice" w:date="2021-03-05T15:32:00Z">
        <w:r w:rsidRPr="009F5D24" w:rsidDel="006063C4">
          <w:rPr>
            <w:sz w:val="24"/>
            <w:szCs w:val="24"/>
          </w:rPr>
          <w:delText>New 03/10</w:delText>
        </w:r>
      </w:del>
      <w:ins w:id="1" w:author="Miles, Janice" w:date="2021-03-05T15:32:00Z">
        <w:r w:rsidR="006063C4">
          <w:rPr>
            <w:sz w:val="24"/>
            <w:szCs w:val="24"/>
          </w:rPr>
          <w:t xml:space="preserve">Deleted </w:t>
        </w:r>
        <w:r w:rsidR="008067D5">
          <w:rPr>
            <w:sz w:val="24"/>
            <w:szCs w:val="24"/>
          </w:rPr>
          <w:t>xx/2021</w:t>
        </w:r>
      </w:ins>
      <w:r w:rsidRPr="009F5D24">
        <w:rPr>
          <w:sz w:val="24"/>
          <w:szCs w:val="24"/>
        </w:rPr>
        <w:t>)</w:t>
      </w:r>
    </w:p>
    <w:p w:rsidR="007C3EDA" w:rsidRPr="009F5D24" w:rsidRDefault="007C3EDA" w:rsidP="007C3EDA">
      <w:pPr>
        <w:rPr>
          <w:sz w:val="24"/>
          <w:szCs w:val="24"/>
        </w:rPr>
      </w:pPr>
    </w:p>
    <w:p w:rsidR="007C3EDA" w:rsidRPr="009F5D24" w:rsidDel="008067D5" w:rsidRDefault="007C3EDA" w:rsidP="007C3EDA">
      <w:pPr>
        <w:ind w:left="311" w:right="172"/>
        <w:rPr>
          <w:del w:id="2" w:author="Miles, Janice" w:date="2021-03-05T15:32:00Z"/>
          <w:sz w:val="24"/>
          <w:szCs w:val="24"/>
        </w:rPr>
      </w:pPr>
      <w:bookmarkStart w:id="3" w:name="Method_B_in_the_"/>
      <w:bookmarkEnd w:id="3"/>
      <w:del w:id="4" w:author="Miles, Janice" w:date="2021-03-05T15:32:00Z">
        <w:r w:rsidRPr="009F5D24" w:rsidDel="008067D5">
          <w:rPr>
            <w:sz w:val="24"/>
            <w:szCs w:val="24"/>
          </w:rPr>
          <w:delText xml:space="preserve">Method B in the </w:delText>
        </w:r>
        <w:r w:rsidRPr="009F5D24" w:rsidDel="008067D5">
          <w:rPr>
            <w:color w:val="3753D3"/>
            <w:sz w:val="24"/>
            <w:szCs w:val="24"/>
            <w:u w:val="single" w:color="3753D3"/>
          </w:rPr>
          <w:delText>9202 Illustration</w:delText>
        </w:r>
        <w:r w:rsidRPr="009F5D24" w:rsidDel="008067D5">
          <w:rPr>
            <w:color w:val="3753D3"/>
            <w:sz w:val="24"/>
            <w:szCs w:val="24"/>
          </w:rPr>
          <w:delText xml:space="preserve"> </w:delText>
        </w:r>
        <w:r w:rsidRPr="009F5D24" w:rsidDel="008067D5">
          <w:rPr>
            <w:sz w:val="24"/>
            <w:szCs w:val="24"/>
          </w:rPr>
          <w:delText>distributes indirect costs by a rate calculated by hours. This method is typically used for distributing service unit costs. The allocation percentage rate for method B is determined by dividing the total hours required to provide services for a program (Program 10) by the total hours required to provide services for all programs (Programs 10, 20 &amp; 30).</w:delText>
        </w:r>
      </w:del>
    </w:p>
    <w:p w:rsidR="007C3EDA" w:rsidRPr="009F5D24" w:rsidDel="008067D5" w:rsidRDefault="007C3EDA" w:rsidP="007C3EDA">
      <w:pPr>
        <w:spacing w:before="10"/>
        <w:rPr>
          <w:del w:id="5" w:author="Miles, Janice" w:date="2021-03-05T15:32:00Z"/>
          <w:sz w:val="24"/>
          <w:szCs w:val="24"/>
        </w:rPr>
      </w:pPr>
    </w:p>
    <w:p w:rsidR="007C3EDA" w:rsidRPr="009F5D24" w:rsidDel="008067D5" w:rsidRDefault="007C3EDA" w:rsidP="007C3EDA">
      <w:pPr>
        <w:ind w:left="311"/>
        <w:rPr>
          <w:del w:id="6" w:author="Miles, Janice" w:date="2021-03-05T15:32:00Z"/>
          <w:sz w:val="24"/>
          <w:szCs w:val="24"/>
        </w:rPr>
      </w:pPr>
      <w:bookmarkStart w:id="7" w:name="For_example,_if_a_reproduction_unit_spen"/>
      <w:bookmarkEnd w:id="7"/>
      <w:del w:id="8" w:author="Miles, Janice" w:date="2021-03-05T15:32:00Z">
        <w:r w:rsidRPr="009F5D24" w:rsidDel="008067D5">
          <w:rPr>
            <w:sz w:val="24"/>
            <w:szCs w:val="24"/>
          </w:rPr>
          <w:delText>For example, if a reproduction unit spent 13</w:delText>
        </w:r>
        <w:bookmarkStart w:id="9" w:name="_GoBack"/>
        <w:bookmarkEnd w:id="9"/>
        <w:r w:rsidRPr="009F5D24" w:rsidDel="008067D5">
          <w:rPr>
            <w:sz w:val="24"/>
            <w:szCs w:val="24"/>
          </w:rPr>
          <w:delText>2 hours providing services for Program 10 and a total of 176 hours providing services for all programs, the allocation percentage would be 75%. 75% of the service unit’s costs would be charged to Program 10.</w:delText>
        </w:r>
      </w:del>
    </w:p>
    <w:p w:rsidR="007C3EDA" w:rsidRPr="009F5D24" w:rsidRDefault="007C3EDA" w:rsidP="007C3EDA">
      <w:pPr>
        <w:ind w:left="311"/>
        <w:rPr>
          <w:sz w:val="24"/>
          <w:szCs w:val="24"/>
        </w:rPr>
      </w:pPr>
    </w:p>
    <w:p w:rsidR="007C3EDA" w:rsidRPr="009F5D24" w:rsidRDefault="007C3EDA" w:rsidP="007C3EDA">
      <w:pPr>
        <w:ind w:left="311"/>
        <w:rPr>
          <w:sz w:val="24"/>
          <w:szCs w:val="24"/>
        </w:rPr>
      </w:pPr>
    </w:p>
    <w:sectPr w:rsidR="007C3EDA" w:rsidRPr="009F5D24" w:rsidSect="00395B48">
      <w:headerReference w:type="default" r:id="rId8"/>
      <w:type w:val="continuous"/>
      <w:pgSz w:w="12240" w:h="15840"/>
      <w:pgMar w:top="1340" w:right="800" w:bottom="1980" w:left="860" w:header="724" w:footer="1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5B48" w:rsidRDefault="00395B4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10" w:author="Miles, Janice" w:date="2021-03-05T15:38:00Z">
      <w:r w:rsidDel="008067D5">
        <w:rPr>
          <w:sz w:val="24"/>
        </w:rPr>
        <w:delText>ALLOCATION OF COSTS</w:delText>
      </w:r>
    </w:del>
    <w:ins w:id="11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95B48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099BE27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57576-2F7C-4239-980B-EA50938A9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8:21:00Z</dcterms:created>
  <dcterms:modified xsi:type="dcterms:W3CDTF">2022-01-28T18:21:00Z</dcterms:modified>
</cp:coreProperties>
</file>